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1</w:t>
      </w:r>
      <w:r>
        <w:t xml:space="preserve"> </w:t>
      </w:r>
      <w:r>
        <w:t xml:space="preserve">เม.ย.</w:t>
      </w:r>
      <w:r>
        <w:t xml:space="preserve"> </w:t>
      </w:r>
      <w:r>
        <w:t xml:space="preserve">64)</w:t>
      </w:r>
    </w:p>
    <w:p>
      <w:pPr>
        <w:pStyle w:val="Date"/>
      </w:pPr>
      <w:r>
        <w:t xml:space="preserve">วันพุธที่</w:t>
      </w:r>
      <w:r>
        <w:t xml:space="preserve"> </w:t>
      </w:r>
      <w:r>
        <w:t xml:space="preserve">21</w:t>
      </w:r>
      <w:r>
        <w:t xml:space="preserve"> </w:t>
      </w:r>
      <w:r>
        <w:t xml:space="preserve">เมษายน</w:t>
      </w:r>
      <w:r>
        <w:t xml:space="preserve"> </w:t>
      </w:r>
      <w:r>
        <w:t xml:space="preserve">2564</w:t>
      </w:r>
      <w:r>
        <w:t xml:space="preserve"> </w:t>
      </w:r>
      <w:r>
        <w:t xml:space="preserve">เวลา</w:t>
      </w:r>
      <w:r>
        <w:t xml:space="preserve"> </w:t>
      </w:r>
      <w:r>
        <w:t xml:space="preserve">11.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รบแล้ว 400,000 นี่ จดจำนองกับที่บ้าน ที่ สหกรณ์ กอ. ไก่ ป้าก็ไปกู้เงินเขา ปรากฏว่าพอไปถึงทำสัญญา ซึ่งโดยกฎหมายมันทำไม่ได้จดจำนองเป็นในกรุงเทพฯ ไปจดอยู่ จะต้องฟ้อง ก็ต้องฟ้อง แล้วป้าให้ลูกชายทำจดหมายให้ลูกชายเขียนให้ก็ได้ นะครับ สวัสดีนะป้านะ // ค่ะ สวัสดีค่ะ// เหมือนกันนะ คนสุภาพนี่เรื่องเยอะเหมือนกันนะ นี่นะ ยังไม่จบนะครับ นั่นน่ะ ไม่สุภาพเลย//ไม่สุภาพดีกว่า// มากเลยนะ สุภาพเกินนะ ผู้สียหาย มีประโยชน์ไหม เก็บข้อมูลส่วนตัวให้เราหรือเปล่า ส่วนนี้ก็ทางภาครัฐแนะนำนะครับ ถ้าเกิดฉุกเฉินก็สามารถทำได้ แม่เลี้ยงเดี่ยวอยู่ร้อยเอ็ดนะ ให้ลงไปเยี่ยม ช่วยเหลือระลอกใหม่คนละ 15,000 นี่ตีกิน ตัวเองเป็นฝ่ายค้านเป็นหน้าที่ บอกว่านี่ เราพรรคการเมืองเรา บอกให้รันี่จ่ายเงินเยียวยาพี่น้องประชาชน ก็ชอบปรมมือ ท่านสุดยอดเลยเอากับเขาด้วยนะ // คุณพูนสิน จากเชียงใหม่ครับ สวัสดีครับ //ฮัลโหล สวัสดีครับ//นี่คุณ // พี่ถนอม พี่มันเป็นที่ที่เขาจัดสรรให้ ที่ทำกินน่ะ แต่มันไม่มีน้ำครับ // ใครจัดสรรให้// คือทาง // เอาอย่างนี้ครับ พี่พูลสิงค์ พี่อยู่บ้านเลขที่เท่าไร // 460 ครับ // หมู่ที่ // หมู่ที่ 15 // // ตำบลข่วงเปา // อำเภอ //จอมทองครับ //เชียงใหม่นะ ได้รับการจัดสรรที่ดินจาก คชก. ใช่ไหม อะไรนะ ชื่ออะไร // คทช อะไรประมาณนี้ครับ //คณะกรรมการนี้ของสำนักนายกฯ นะ กี่ไร่ // 3 ไร่ //3ไร่ ปัญหาคือที่ดินของพี่ไม่มีทำการเกษตร // ถูกต้องครับ // แล้วแถวนั้นเขาจัดสรรให้มีทั้งหมดกี่ครอบครัว //อ๋อ เยอะครับ มีประมาณ 20 ขึ้นน่ะครับน่าจะ 20 ขึ้นนะครับ // 20 ครอบครัวขคนละ 3 ไร่หรือครับ แล้วก็ไม่มีแหล่งน้ำ มันเป็นที่เขา ที่เนิน ที่ลาบลุ่ม ที่แบบไหน // มันเป็นทีเชิงเขา เข้าไปในซอกเขาบ้างครับ // ไม่สมบูรณ์ // ครับผม // ก็ขาดแหล่งน้ำ พี่ต้องการแหล่งน้ำถูกไหม //ถูกต้องครับ //น้ำนี่มันมีแหล่งน้ำอยู่ไหม น้ำตก น้ำท่า มันมีอยู่ไหม หรือต้องขุดต้องเจาะ // เจาะไม่ได้ครับ เพราะว่ามันแผนที่น้ำบาดาลนี่มันลึกถึง 200 เมตร แล้วน้ำมันไม่เพียงพอ // ไม่พอ ทีนี้มันพอจะทำแหล่งน้ำด้วยวิธีไหนเสนอไหม // คือน้ำจากเขามันไหลมาทุกปี หลายบาททิ้งมาทุกปี มันล้นพื้นที่ที่จะทำอ่างทำไรได้ แต่เขาไม่ทำกัน // ต้องเป็นขุดเป็นคลอง // อย่างนี้ได้ไหม พี่อยู่ อบต.ข่วงเป้าใช่ไหม // ที่อยู่ผม อบต. ข่วงเปา แต่ตำบลบ้านหลวง ที่ดินน่ะอยู่กับใคร // อยู่เทศบาลตำบลบ้านหลวงครับ // ตำบลบ้านหลวงนะ ที่ดินนะ อย่างนี้ครับพี่ พี่ไปคุยกับเพื่อนบ้าน 20 กว่ารายนะครับ ว่าเราได้รับการจัดสรรที่ดินจากรัฐบาลไปแล้ว นี่ได้ตั้งแต่ปีไหน พี่ได้ปีไหน จดทะเบียนเมื่อประมาณสัก 2 ปีที่ผ่านมาครับ กำลังเร่งรัดเรื่องที่ดินน่ะ วันนี้หูฟังไม่นิ่งเลย // ตั้งแต่ตอนโน้นแล้ว ที่เขาจัดสรรมาให้ คนรวบรวมกัน หาภาพเก่า ๆ ได้ยิ่งดีนะครับ กันคุยกันเองก่อนในหมู่สมาชิกที่ได้จัดสรรกันเอง แล้วแจ้งปัญหาให้ทราบว่า ตั้งแต่ได้รับการจัดสรรเมื่อ 2 ปีที่แล้ว ตอนนี้ไม่ได้ตามวัตถุประสงค์ที่รัฐจัดหาให้ เพราะไม่มีแหล่งน้ำนะครับ เพราะว่าในหลาย ๆ ปีได้มีแหล่งน้ำ จะทำให้เรามีน้ำใช้ที่รัฐจัดสรรให้ ก็เป็นไปตามวัตถุประสงค์ที่มีนายกรัฐมนตรีเป็นประธาน ถ่ายคลิปให้เรียบร้อย อย่างที่ว่านี่นะ แล้วคุยกันเสร็จปั๊บ แล้วก็ส่งหนังสือมาไปทางท่านรัฐบาล ผ่านไปยังผู้ช่ายประสานหวังรัตนประณี ซึ่งท่านดูแลเรื่องนี้อยู่ นะครับ // ครับ รายละเอียดนี่ต้องทำเป็นเอกสารใช่ไหมครับ ทำเป็นหนังสือแล้วก็ส่งไปที่คุณส่งมานี่ล่ะ จะส่งต่อให้นะ // ครับ // จะส่งต่อให้นะ แต่เราต้องกลับไปคุยกันก่อน แต่พอเราคุยกันเสร็จ ให้รู้ว่ามีทั้งหมดกี่คน กี่ครอบครัว ใส่ชื่อกันมาให้ครับนะ // คือ ตอนทำพวกนี้ครับเขาทำไปหลายครั้งแล้ว ถ้าพี่ทำแล้ว พี่ส่งมาให้ผมแล้วกัน หมายถึงว่าถ้ายังไม่ ก็ไม่ทำ // หมายถึงว่าคนอื่นที่เขาทำไปแล้วครับ ทำแล้วเรื่องก็เงียบ เรื่องก็เงียบ //พี่ก็ไปรวบรวมแล้วพี่จะให้ผมทำไหมล่ะ // ทำครับผม เดี๋ยวผมจะไปรวบรวมครับ // ถ้าอย่างนั้นรวบรวมนะครับ แล้วผมจะส่งไปทางนี้นะครับ ได้หรือไม่ได้ผมจะทำให้พี่ //ครับผม ครับ //รีบทำรีบส่งนะ // ครับผมครับ // ช่วยกันนะ // บอกพี่ชิดชนกที่สุราษฎ์ ไปยื่นเรื่องไปตามคำแนะนำแต่ไม่ยื่นหนังสือมาให้ผมนะครับ ให้ที่บอกส่งไปไหนไม่รู้ หนองในล่ะนี่ ไม่รู้ไปหนองไหนแล้วนี่ // คุณพิพัฒน์อยู่กรุงเทพฯ ได้แจ้งเจ้าหน้าที่การไฟฟ้าแล้ว ถ่ายรูปแล้วแต่ยังไม่ได้รอประสานเพิ่มเติมไปที่การไฟฟ้านครหลวงเดี๋ยวรอดูว่าจะดำเนินการอย่างไร ลูกชายเคยใช้สิทธิ์ของพ่อ ตอนนี้บรรลุนิดติ จะใช้สิทธิบัตรทอง คือ ถ้าจะใช้สิทธิบัตรทอง บัตรทองขอบคุณจะอยู่ที่ไหน นี่คือการลงทะเบียน เพื่อจะเลือกสถานพยาบาล ถ้าคุณไม่เลือกนี่ เพราะฉะนั้น ก็ติดต่อไปที่ 1330 ก่อนจะแต่งงานกับสามี บอกว่าไม่ใช่สินสมรสนะ แล้วที่ดินจะมีปัญหาหรือเปล่าคะ กลัวลูกติดสามีร มรดกลูกติดสามีมี่สิทธิมนุษยชนนี่ครับ คือ ได้มาก่อนนี่ // คือ คุณปัทมาแกมีที่ดินส่วนตัว แล้วมาจดทะเบียนสมรส สามีก็ดันไปมีลูกติดอีก ถ้าเราเป็นอะไรไปใช่ไหม // ได้มาก่อนแต่งงาน // ได้มาก่อนแต่งงาน แต่ถ้าเมื่อไหร่ที่เราตายไป ในฐานะเทียบเท่าทายาทชั้นบุตรนะ จากสินส่วนตัวเรานั่นน่ะ ยกเว้นว่าเราทำ แบบนี้ง่ายเลย // ยกให้น้องยอท จะได้ไม่มีปัญหา บอกว่าเบอร์โทร. หน้าจอไม่ติดเลย ก็ได้นะครับ ตอนนี้เราลดจำนวนกันอยู่ คือ เรานั่ง 2 คน คุยกันอยู่นี่ก็แปลกแล้วนะ ที่บ้านแล้ว เราเลยไม่ทำให้ระบบคู่สายเราไม่เต็มแล้วมัน… แต่นี่ต้องยอมรับนะ เอานี่เข้า Facebook ส่วนตัวผมนะ นะครับ ผมจะตอบให้เรื่องไหนดี นี่ถ้าใครตอบเฟซบุ๊กผมหมดเลยนะคุณจงกลนะครับ อยู่ตำบลเมืองบัว // เมืองบัว เกษตรวิสัย ร้อนเอ็ดจะฝากให้ด้วยอันหนึ่ง มีปัญหายืนเรื่องมาตั้งแต่ 50 แต่ยังไม่ได้รับการดำเนินการ ทั้งทีศาลสั่งแล้ว ที่ดินที่เป็นถนนสาธารณประโยชน์ ติดกันมาใช้ที่ดินที่เป็นสาธารณะประโยชน์ // ครับ // ตอนนี้มีการยืนไปที่ที่ดินแต่ยังไม่มีการเพิกถอน ถ้าคุณฟ้องศาลแล้วศาลตัดสินแล้ว ถ้าคุณเพิกถอนใช่ไหม // ใช่ // นะครับ พี่จงกล พี่มีทนายไหม ถ้าพี่มีทนายให้ทนายเขาดำเนินการต่อ ถ้าพี่ไม่มีไปหาอัยการจังหวัดนะครับ ให้เขา นะพี่จงกลนะ // คุณประทวนโทร. เข้ามาอยากคุยกันนะครับ พูดคุยกันนะครับ // พี่ประทวนเป็นคนพิการติดเตียงใช่ไหม // ครับผม //วันก่อนที่ถูกยืดบัตร // บัตรประชารัตน์ครับ พม. ไปเอาคืนให้หรือยัง ประมาณ 1 ชั่วโมงน่ะ รีบเอามาคืนเล ยน// ออกอากาศ ชั่วโมงแล้วมาคืนเลย ตกลงได้คืนแล้วนะ ผมบอก… แกขอบคุณนะ แปลได้นะ // มีไม่มากไปกว่านี้ครับ // แล้ว พม. เข้ามาอะไรครับ // พม. พัฒนาสังคมมีใครไปที่บ้านไหม // ไม่ครับ หลังจากออกอากาศประมาณ 1 ชั่วโมง พม. ก็โทร. มาถามผมทันที ผมก็ตอบไป ได้คืน ผมก็… ชั่วโมงแล้ว // แต่ว่า พม. ไม่ได้ลงไปที่บ้านใช่ไหม // ครับ ๆ ผมยังไม่… ถ้ามีอะไรที่จะให้ช่วยเหลือเพิ่มเติม คุณลุง โทร. มานะ ครับลุงครับ ขอบคุณมากครับ สวัสดีครับ // โชคดีครับ อยู่อยุธยานะครับ สอบถามเรื่องประกันเงินออม ระยะเวลาคุมครองนี่ 11 ปี แล้วอยากได้เงินประกันคืน อีก 6 ปี ถ้าจะเอาเงินประกันคืนแบบนี้จะเอาเงินประกันคืนได้หรือไหม อย่างไร // อย่าเอาคืนเลย ให้มันครบตามข้อตกลงเถิด ถ้าพี่สังสัยอะไร ไปที่ประกันภัย คปภ. โทร. 1186 เขาล่ะ ต้องส่งให้ครบ ถ้าส่งไม่ครบแล้วไปเวียนคืนเอามาก่อนมันก็จะเสียโอกาสไปเยอะเลยนะ // ใช้ในอนาคตนะ // ใช่ ๆ // ประชาชนหลายคนเริ่มถามแล้วนะว่ากี่คน ถามว่าคุณถนอมคะ ฝากเงิน ต้องฝากเงินเท่าร// ฝากเงินเท่าไร ถึงต้องเสียภาษี ฝากเงินเท่าไรถึงจะเสียงภาษี ว่าฝากเท่าไรที่เสียภาษี ถ้าคุณได้รับปีละ 20,000 ขึ้นไป ต้องเสีย ถ้าไม่ถึง 20,000 ก็ไม่ต้องเสีย แต่ต้องภาษีนะ อันนี้เขาจะหัก เกิน 20,000 เสียภาษี เพราะว่าตอนที่เราไปเปิดบัญชี เขาตรวจสอบได้ ให้เขาหักภาษีได้อัตโนมัติ จริง ๆ เงินก้อนนี้นี่ คือ เงินฝากธนาคาร เอาเงินไปฝากธนาคาร คุณต้องเก็บภาษีอีกในฐานะคนมีสตางค์เยอะ เอาไปฝากธนาคาร เสียอีก // เหมือนเราทำงานได้เงินเดือนมา นะครับ แล้วก็ไปฝากธนาคาร เสียอีก แต่ว่าต้อง 20,000 ขึ้นไปนะ คุณนิสานี่ เขามานี่บอกว่า คุณร้องไปที่กรม เอาอย่างนี้คุณโทร. ไปที่สายด่วน 1112 แล้วก็ติดต่อไปที่กระทรวงเศรษฐกิจการคลัง 10.00 น. // ครับ // กลับไปฟังแถลงการณ์จาก ศบค. นลาไปเลย สวัสดีครับ// สวัสดีครับ</w:t>
      </w:r>
    </w:p>
    <w:p>
      <w:pPr>
        <w:pStyle w:val="BodyText"/>
      </w:pPr>
      <w:r>
        <w:t xml:space="preserve">[เสียงดนตรี]</w:t>
      </w:r>
    </w:p>
    <w:p>
      <w:pPr>
        <w:pStyle w:val="BodyText"/>
      </w:pPr>
      <w:r>
        <w:t xml:space="preserve">[เสียงดนตรี]</w:t>
      </w:r>
    </w:p>
    <w:p>
      <w:pPr>
        <w:pStyle w:val="BodyText"/>
      </w:pPr>
      <w:r>
        <w:t xml:space="preserve">[เสียงดนตรี]</w:t>
      </w:r>
    </w:p>
    <w:p>
      <w:pPr>
        <w:pStyle w:val="BodyText"/>
      </w:pPr>
      <w:r>
        <w:t xml:space="preserve">(คุณปวีณา) สวัสดีค่ะ ต้อนรับคุณผู้ชมเข้าสู่ CoVID-19 จากที่ธรรมเนียบรัฐบาลนะคะ 21 เมษายน 2564 นะคะ เรายังติดตามเรื่องของสถานการณ์เรื่องของ COVID-19 ตั้งแต่ช่วเช้าที่ผ่านมา เรื่องของสถานการณ์ CoVID-19 และฟังเสียงสะท้อนทั้งจากภาคประชาชนและสื่อมวลชน และหารือแนวทางแก้ไขปัญหา โดยเฉพาะเรื่องของการบริหารจัดการเตียงค่ะ เพื่อให้ทุกท่านได้เข้าถึง มากยิ่งขึ้นนะคะ ติดตามรายละเอียดต่าง ๆ จาก</w:t>
      </w:r>
    </w:p>
    <w:p>
      <w:pPr>
        <w:pStyle w:val="BodyText"/>
      </w:pPr>
      <w:r>
        <w:t xml:space="preserve">(แพทย์หญิง อภิสมัย) กราบสวัสดีพี่น้องประชาชนชาวไทยทุกท่านนะคะ วันนี้พบกันกับสถานการณ์การรายงานการแพร่ระบาดของโรคติดเชื้อ COVID-19 นะคะ เราไปเริ่มที่ตัวเลขของผู้ติดเชื้อทั่วโลกนะคะ 143,54550 รายนะคะ ใน 1 วันนี่มีผู้ติดเชื้อรายใหม่บวก 1 วัน ขึ้นไปถึง 800,000 กว่านะคะ ตอนนี้รวมแล้วนะคะ อยู่ที่ 3 ล้านกว่ารายค่ะ เป็นคิดเป็นผู้เสียชีวิตบวกเข้าไปในวันนี้ 13,000 กว่ารายนะคะ ยอดของรวมทั่วโลกอยู่ที่ 2.1 เปอร์เซ็นต์ ของอัตราผู้เสียชีวิตนะคะ ไปดูที่เราจับตามองเป็นพิเษศ สหัรฐเมอริกา บราซิลนี่ยังเป็น 1, 2, 3 อันดับนะคะ ที่ยังสูงตลอดต่อเนื่อง อยากให้ท่านสังเกตการระบายสีแดง ๆ ด้วยนะคะ ใน 3 ประเทศหลัก อย่างอินเดียมีการรายงานผู้ติดเชื้อ 294,290 รายใน 1 วันนะคะ 2,020 ราย ถือว่าเป็นตัวเลขที่สูงอย่างมากนะคะ แล้วก็บราซิลเองนะคะ มีรายงานผู้ติดเชื้อรายใหม่ 730,000 กว่าราย อันนี้พอมองเห็นภาพของการที่ระบบสาธารณสุขของประเทศเหล่านี้อาจจะรองรับไม่ได้เช่นกันนะคะ ในส่วนของประเทศหลายประเทศ ตุรกีที่ระบายสีเหลืองนะคะ วันเดียวอยู่ 61,000 กว่าราย รวมแล้วนี่ ติดเชื้อไปแล้ว 4 ล้านกว่า และมีตัวเลขผู้เสียชีวิตในวงเล็บนะคะ 346 รายในวันเดียว รวมทั้งเยอรมันนี ดูนะตัวเลขก็คือ 16,000 กว่าราย เป็นรายงานผู้ติดเชื้อรายใหม่ และผู้เสียชีวิต 312 รายนะคะ ประเทศไทยยังอยู่ที่อันดับ 106 นะคะ ในสไลด์ถัดไปไปดูทวีปเอเชียค่ะ ที่ขึ้นมาอยู่ต่อเนื่องนะคะ คือ อินโดนีเซีย ผู้เสียชีวิตถึง 210 คนนะคะ แล้วก็ผู้ติดเชื้อรายใหม่ใน 1 วัน คือ 1,500 กว่ารายค่ะ วันนี้ก็ยัง 2,000 กว่านะคะ กัมพูชาเป็นประเทศที่เราติดตามอย่างใกล้ชิด ก็คือ 431 รายใหม่นะคะ แล้วก็มีผู้เสียชีวิตบวกไปอีก 4 รายนะคะ ที่รายงานวันนี้ด้วยค่ะ มาดูในสถานการณ์ประเทศไทยวันนี้กันนะคะ ในข้อมูลวันนี้ 21 เมษายน 2564 นะคะ ตัวเลขที่บวก วันนี้ คือ 1,458 รายนะคะ ก็เกินพัน แล้วก็ดูที่กล่องสีดำที่ทุกท่านเห็นกันข้างหน้าจอนี้ รายงานตัวเลขของวันนี้ 2 คนนะคะ สไลด์ถัดไป ที่เป็นการรวมระลอกระลอกใหม่เมษายน ถึง 21 เมษายนนะคะ พบว่าใน 1,458 ราย ที่รายงานวันนี้นะคะ เป็นคนที่อยู่ในระบบเฝ้าระวังระบบบริการ 1,346 รายค่ะ และเป็นผู้ที่พบจากการคัดกรองเชิงรุกในชุมชน 108 รายนะคะ และมาจากต่างประเทศ 4 ราย ดูกล่องสีน้ำเงินนิดหนึ่งนะคะ นี่คือตัวเลขผู้ป่วยที่ขณะนี้เข้ารับการรักษาก็ 17,162 รายค่ะ และจำนวนนี้นะคะ อยู่ในโรงพยาบาล 17,497 3,797 ตัวเลขค่อย ๆ สูงขึ้นเรื่อย ๆ ในแต่ละวัน วันนี้อยู่ที่ 3,365 ราย อยู่ที่โรงพยาบาลสนามนะคะ 2 รายที่เสียชีวิตนะคะ เป็นผู้ติดเชื้อรายที่เสียชีวิต 109 และ 110 ดูรวมของอัตราการเสียชีวิตระลอกใหม่ เมษายนนะคะ 2 ท่านนี้จะเป็นรายที่ 15 และ 16 เป็นการรวมยอดผู้เสียชีวิตนะคะ คิดเป็นร้อยละ รายแรกที่เสียชีวิตรายงานวันนี้นะคะ เป็นเพศหญิงค่ะ อายุ 56 ปี อยู่ กทม. นะคะ แล้วก็มีโรคประจำตัว คือ เบาหวาน ไตวายเรื้อรังและโรคอ้วนนะคะ ท่านมีประวัติเริ่มไอ ตั้งแต่ 10 เมษายนค่ะ พบเชื้อในวันที่ 13 พบว่าผลเป็นบวก ยืนยันในวันที่ 17 นะคะ และก็ได้เข้ารับการรักษาในโรงพยาบาลพบว่ามีอาการเหนื่อยหอบ ปอดอักเสบอย่างรุนแรง จนวันที่ 19 นะคะ มีระบบหายใจล้มเหลวและเสียชีวิต นะคะ ก็คือเพศชาย อายุน้อยเหมือนที่เรารายงานหลายวันแล้วนะคะ รายนี้ 32 ปีนะคะ เป็นเพศชาสย แล้วก็มีภูมิลำเนาที่จังหวัดนนท์บุรี มีประวัติคือโรคประจำตัว สัมผัสผู้ป่วยก่อนหน้านี่นะคะ จากนั้นวันที่ 8 เป็นระยะเวลาเพียง 4 วัน ก็เริ่มมีอาการ มีไข้ค่ะ และไอ แล้วเริ่มมีไอเสมหะปนเลือด อันนี้เป็นอาการที่จะพบได้บ่อยในระยะหลังนะคะ วันที่ 15 เมษายน เหนื่อยมากขึ้น วันที่ 16 เข้ารับการรักษาที่โรงพยาบาลนี่นะคะ ตอนนั้นพบอาการปอดอักเสบรุนแรง เห็นว่าระยะเวลาค่อนข้างรวดเร็วนะคะ ในวันที่ 19 เมษายน ก็จะเป็นอีก 2 ราย ที่ได้รับฟังข่าวคราวแล้วก็ขอแสดงความเสียใจกับครอบครัวด้วยนะคะ อย่างที่เรียนว่าเราไม่อยากให้มีการเสียชีวิตเลยสักรายเดียวนะคะ ก็ร่วมมือกันค่ะ มาดูทิศทางของการรายงานการติดเชื้อตอนนี้นะคะ อย่างที่เน้นย้ำทุกท่านมาตลอดว่ากราฟสีแดงที่ยังคงพุ่งขึ้นสูงนะคะ มีบางวันลดลงต่ำ แต่เรายังไว้วางใจไม่ได้ มีการขึ้น ๆ ลง ๆ ถ้าดูในแง่ของการชรอตัว ตอนนี้ไม่เกินไปกว่า 1,000 เศษ ๆ นะคะ เรากำลังพยายามกันถึงที่สุด ที่ไม่ให้ตัวเลขสูงไปมากกว่านี้ การคัดกรองเชิงรุกที่เป็นแท่งสีเหลืองหลัง ๆ เมื่อมีการพบผู้ติดเชื้อ มีการติดตามไปค้นหาในพื้นที่เสี่ยง รวมทั้ง Active Case Finding นะคะ ตามประวัติไทม์ไลน์ที่ผู้ป่วยให้ประวัติ ก็จะมีการพบรายงานผู้ติดเชื้อที่ก่อนหน้านี้เป็นผู้สัมผั ก็จะรายงานให้เห็นอยู่ต่อเนื่อง เป็นลักษณะคัดกรองเชิงรุกในชุมชน ตัวเลขก็ค่อนข้างสูงเช่นกันค่ะ ไปดูแยกเป็นก้อนกรุงเทพมหานคร สีส้ม ๆ นะคะ ปริมณฑล และจังหวัดอื่น ๆ ตอนนี้ตัวเลขยังสูงอยู่เลยนะคะ ล่างสุด บรรทัดสุดท้ายนะคะ อยู่ที่ 365 ราย นะคะ สะสมยอดของ กทม. ก็คือ 4,329 ตัวเลขรวม ๆ กันนะคะ วันนี้ได้ 205 ราย และยอดสะสม 2,656 จังหวัดอื่น ๆ ที่เหลือนะคะ ตอนนี้ก็ติดเชื้อครบ 77 จังหวัด จังหวัดอื่น ๆ รวมกัน วันนี้ตัวเลขเป็น 184 ค่ะ ยอดสะสม คือ 14,851 ราย ถ้าแยกตามความเสี่ยงปัจจัยเสี่ยง ท่านจะเห็นว่าสถานบันเทิงยังมีอยู่นะคะ แล้วก็ตลาดชุมชน วันนี้ตัวเลข คือ 84 ใน กทม. ปริมณฑล 13 ยังมี 41 แต่ท่านจะเห็นปัจจัยเสี่ยงอื่น ๆ อันนี้เป็นกล่องที่ใหญ่ขึ้นเรื่อย ๆ นะคะ เพราะว่าส่วนที่ใหญ่มาก ๆ ของก่อนนี้ ก็คือการเป็นผู้ที่ได้สัมผัสเสี่ยงสูงเสี่ยงต่ำนั่นนี่เองนะคะ เป็นผู้ที่ไปตลาดหรือไปสถานบันเทิงแล้วก็ไม่ได้มีอาการ ก็ไม่ตระหนักว่าตนเองอาจจะมีเชื้อ แล้วก็เกิดการสัมผัสติดเชื้อในครอบครัว ก็กลายเป็นก้อนเสี่ยงอื่น ๆ ที่อาจจะยังพบตัวเลขสูงขึ้น ๆ ค่ะ ไปดูรายงานผู้ติดเชื้อที่เดินทางมาจากต่างประเทศนะคะ วันนี้ 4 ราย เดินทางจากญี่ปุ่น 3 ราย มาเลเซีย 1 ราย ติดตามก้อนของมาเลเซียนะคะ ที่เราติดตามในข่าวนะคะ จะมีการผลักดันบุคคลที่อยู่ในมาเลเซียนี่ กลับบ้านนะคะ ซึ่งเราจะเตรียมมาตรการรองรับผู้ป่วยกลุ่มนี้ ซึ่งเราก็เฝ้ระวังแล้วก็จัดสรรให้เขาเข้าระบบอย่างถูกต้องนะคะ ก็สามารถจัดการได้ค่ะ ไปดู Score Board การรายงานที่เราเน้นย้ำให้ทุกท่านติดตาม โดยเฉพาะ 6 จังหวัดที่มีตัวเลขสูงสุด สีแดงนะคะ แล้วก็เชียงใหม่วันนี้ก็ยังอยู่ที่ 100 กว่า ชลบุรียังเขียวมา 3 วันนี้ ใน 3 วันที่ผ่านมา มี 98, 82, และ 80 แต่โดยรวมแล้วนี่ตัวเลขผู้ติดเชื้อของชลบุรีอยู่ที่ 1,000 กว่าราย ให้ท่านมองย้อนไปด้วยนะคะ ว่ากลุ่มนี้นี่เราพบเป็นการติดเชื้อ เขาก็ได้รับการดูแลอยู่ในโรงพยาบาล หรือว่าในสถานที่รัฐจัดให้นะคะ ยังเป็นกลุ่มที่เราต้องดูแลต่อเนื่อง ประจวบคีรีขันธ์ ต่อเนื่องนะคะ เช่นเดียวกันกับนนทบุรี สมุทรปราการ ระยะหลัง ตัวเลขของนนทบุรี, สมุทรปราการเริ่มที่จะดูแล้วลดลงนะคะ มีการรายงานอย่างต่อเนื่องค่ะ ในสถานการณ์หลายจังหวัดหลังจากนี้ในสไลด์ถัด ๆ ไปอย่างที่เรียนนะคะ ใน Facebook ศบค. ก็จะมีข้อมูลเหล่านี้ให้ท่านติดตามนะคะ บางจังหวัดนะคะ มีการปรับเป็นสีเขียวนะคะ เพราะว่าตัวเลขผู้ติดเชื้อรายงานลดลงนะคะ และมีการปรับขึ้นในบางจังหวัด ก็คือมีความพยายามติดตามผู้ป่วย แล้วก็พบกว่าผู้สัมผัสกลายเป็น หลายจังหวัดนะคะ ก็ยังมีพฤติกรรมใกล้เคียงกันค่ะ อย่างเช่น พัทลุงก็ยังมีการจัดงานเลี้ยงอย่างนี้เป็นต้นนะคะ แล้วก็อย่างที่เรียนนะคะ ว่าตอนนี้ที่มีการรายงาน คือการสัมผัสผู้ติดเชื้อยืนยังก่อนหน้าทำให้ครอบครัวและชุมชนกลายเป็นมีรายงานผู้ติดเชื้อเพิ่มขึ้นค่ะ ไปดูสรุปรวมของแผนที่ประเทศไทยนะค ถ้าดูทิศทางในรายสัปดาห์ค่ะ ตอนนี้อย่างที่เรียนนะคะ ว่ามีการติดเชื้อรวมทั้งสิ้น 77 จังหวัดครบถ้วนนะคะ แต่ว่าในพื้นที่แต่ละพื้นที่ก็ยังมีการปรับสีที่ต่างกัน สีเหลืองยังเป็นพื้นที่ที่มีการรายงานน้อยกว่า 10 รายนะคะ แต่สีส้มก็จะเป็น 11 ถึง 50 ราย สีแดงเข้มจะเป็น ที่รวมกันเป็น Cluster มากกว่า 51 ราย สังเกตจังหวัดของท่านและพื้นที่ใกล้เคียงนะคะ แต่ถ้าดูในส่วนของการรายงานรายวัน จะเห็นการแปลงที่อยากจะให้สังเกตทิศทางซ้ายสุด คือ 17 เมษายน แต่ละแผนที่ก็รายงาน 18, 19, 20 จนถึงกล่องขวาสุดเป็น 21 เมษายน บางจังหวัดท่าจะเห็นทิศททางการปรับสีนะคะ ตรงกลางประเทศที่เห็นเป็นพื้นที่สีเขียววันที่ 20 เมื่อวานนะคะ วันนี้การปรับก็กลายเป็นสีขาว นั่นหมายความว่า การรายงานผู้ติดเชื้อลดลงอย่างเห็นได้ชัด รวมทั้งบางส่วนที่จากพื้นที่สีเหลืองก็มีการปรับเป็นพื้นที่สีเขียว อันนี้นี่ ก็จะสังเกตเห็นว่ามีการเปลี่ยนแปลงของสีอยู่ตลอดนะคะ ก็สังเกตดูการระบาดติดเชื้อ ระบาดติดเชื่อที่อยู่ใกล้บ้านท่านด้วยค่ะ ในส่วนที่ต้องตอบคำถามพี่น้องประชาชนนะคะ ท่านจะเห็นว่าหลายวันที่ผ่านมานี่ ทาง ศบค. เอง หรือในส่วนของกระทรวงสาธารณสุขนะคะ ก็จะมีการรายวันในช่วงบ่าย ก็จะให้ข้อมูลพี่น้องประชาชน ว่าเมื่อท่านมีผู้ที่สัมผัสติดเชื้ออยู่รอบตัวท่าน ท่านก็เกิดข้อสงสัย และแม้จะเน้นย้ำหลาย ๆ ครั้ง ก็ยังเกิดคำถามอยู่ นำเรียนแผนวงกลมอันนี้ให้ทุกท่านเห็นภาพกันอีกสักนิดหนึ่งนะคะ เพราะว่าที่ผ่านมานะคะ คงได้ตอบคำถามเพื่อนฝูงพี่น้องนะคะ เอ๊ะ คนในคอนโดเรา ที่พักเรา รายงานติดเชื้อ มีรถพยาบาลไปรับตัวไป มีเจ้าหน้าที่ใส่ชุด PPE เราถือเป็นผู้เสียงสูงหรือไม่ หรืออีกรายหนึ่ง ก็คือทำงานอยู่ในองค์กรเดียวกัน แต่พอถามไปถามมาที่ทำงานอยู่คนละชั้น บางคนอยู่ชั้น 4 ของเราอยู่ชั้น 3 อันนี้ถือว่าเราเป็นผู้สัมผัสไหม เราต้องกักตัวหรือไม่ อยากให้ท่านดูวงกลมอันนี้เป็นหลักนะคะ ที่รายงานเป็นตัวเลข เป็นตัวตุ๊กตาสีแดงนี่ถือได้ว่าเป็นผู้ติดเชื้อนับเป็นวงหนึ่ง ต้องสังเกตว่าบางครั้งนี่ มีรายงานในคอนโดเดียวกับเรา หมู่บ้านเรา หรือร้านอาหารที่เราไปนั่งรับประทาน การที่เราไปปรากฏในตรงนั้นท่านจะเป็นผู้สัมผัสเสี่ยงสูงเสมอไปนะคะ เกณฑ์ที่กระทรวงสาธารณสุขเน้นย้ำเสมอ ก็คือว่าท่านต้องอยู่คลุกคลีใกล้ชิดกับผู้ติด ถ้าระยะ 2 เมตร เจอตัวเลขที่ปลอดภัยในระยะ 2 เมตร มีการพูดคุยกันเกิน 5 นาทีโดยไม่สวมหน้ากากอนามัย มีการรับประทานอาหารร่วมกัน สัมผัสใกล้ชิดกัน ถ้าดูตามหลักเกณฑ์ของกระทรวงสาธารณสุขนี้ค่ะ ฃได้ว่าถ้าอย่างนั้นเราไปร้ายอาหารแต่คนละช่วงเวลา หรืออยู่ในเกินกันเป็น 10 เมตร อย่างนี้เป็นต้น อยู่คอนโดเดียวกัน แต่คนละชั้น ที่ไม่ได้มีการมาเผชิญหน้า ไม่ได้มาทำงานอย่างใกล้ชิด ท่านอาจจะไม่ได้เป็นผู้สัมผัสเสี่ยงสูงนะคะ แต่ทีนี้กล่องถัดไป ถ้าสมมุติว่าท่านอยู่ในเกณฑ์แรก ท่านอยู่ใกล้ผู้ติดเชื้อ กลุ่มนี้ผู้สัมผัสเสี่ยงสูงอาจจะนำเชื้อไปติดผู้ที่กลายเป็นผู้สัมผัสเสี่ยงต่ำ คือ เกณฑ์พวกนี้นี่นะคะ อยากให้ท่านเข้าไปใน Facebook ของ กทม. ของกรมการแพทย์ของกระทรวงสาธารณสุข ดูในรายละเอียดนะคะ ว่าท่านถือเป็นผู้สัมผัสอย่างไระนคะ ทีนี้ในส่วนที่ได้รับคำถามต่อเนื่องในระยะนี้ ก็คือท่านสงสัยว่าผู้สัมผัสเสี่ยงสูงเสียงต่ำ ทางราชการก็แนะนำว่าท่านควรรีบไปตรวจ การประชุมในวันที่ผ่านมานะคะ ที่ประชุม EOC ก็ได้พูดถึง Rapid Test คือบางทีการไปตรวจท่านก็ต้องสังเกตนิดหนึ่งว่า สถานที่ตรวจนั้นต้องได้มาตรฐานและเป็นที่ยอมรับนะคะ และที่เหตุการณ์ที่พบนะคะ บางครั้งนี่ ท่านไปตรวจในลักษณะที่ไม่มาตรฐาน ทำให้กลายเป็นผลบวกทำให้การดูแลช่วยเหลือเกิดการล่าช้านะคะ และ 4-5 วันนี้นะคะ ท่านอาจจะกลายเป็นผู้ที่แพร่เชื้อไปยังผู้ที่ใกล้ชิก หรือ 2. อาการท่านอาจจะซุด ค่ะ ทีนี้ในส่วนที่ได้เรียนย้ำทุกท่านไปนะคะ ว่าขณะที่ท่านไปตรวจเชื้อ ท่านจะต้องดูแลตัวเองอย่างไร อันนี้มาดูรายละเอียดกันนิดหนึ่งนะคะ ขอสไลด์ถัดไปนะคะ ในส่วนของการตรวจเชื้อนี่ถ้าท่านอยู่ในระยะฟังผลตรวจ ขอให้ท่านเคร่งครัดในเรื่องการกักกันนะคะ สังเกตอาการ ห้ามเดินทางค่ะ ห้ามสัมผัสใกล้ชิดกับคนในครอบครัว ถ้าเป็นไปได้ แยกห้องน้ำ แยกของใช้ส่วนตัว ไม่ไปในที่ชุมชน ลดการรวมกลุ่ม พบปะนัดหมาย และสวมหน้ากากอนามัยตลอดเวลานะคะ จากนั้น เมื่อท่านได้รับการตรวจเชื้อ ว่าเป็นผู้ติดเชื้อ อันดับแรงนะคะ ท่านก็จะมีโรงพยาบาลหรือสถานพยาบาลที่ได้รับการตรวจ อยากให้ท่านติดต่อไปที่สถานที่ตรวจค่ะ เพื่อที่จะสอบถามว่าท่านได้รับการตรวจเป็นผลบวก ท่านจะต้องปฏิบัติตัวอย่างไร ส่วนใหญ่นี่นะคะ โรงพยาบาลก็จะมีการคัดแยก ว่าอาการของท่านนี่อยู่ในระดับไหน หากทุกเคสต้องเข้าโรงพยาบาลหมดหรือโรงพยาบาลนี่นะคะ อยากให้ท่านเห็นภาพว่าแต่ละโรงพยาบาลก็จะมีศักยภาพต่างกันค่ะ เช่น หากท่านอยู่ที่ต่างจังหวัด โรงพยาาลใกล้บ้าน อาจจะเป็นโรงพยาบาลอำเภอ โรงพยาบาลจังหวัด อาจจะไม่มีเตียง ICU ที่รองรับ อาจจะขออนุญาตเรียนย้ำทำความเข้าใจนิดหนึ่ง ว่าทำไมการคัดแยกความรุนแรงความเจ็บป่วย ถึงมีความสำคัญอย่างยิ่งค่ะ ยกตัวอย่าง โรงเรียนรามาจุฬา อันนี้นี่เป็นสถานพยาบาลที่มีศักยภาพพร้อม มีเตียง ICU ที่เขาควรที่จะไปรับการดูแลผู้ป่วยที่มีปอดติดเชื้อ มีโรงประจำตัวรุนแรก งอยากจะสงวนเตียงที่มีศักยภาพนี้ให้คนที่มีความจำเป็นจริง ๆ นะคะ โรงเรียนแพทย์อาจจะไม่ควรมารับเตียงสำหรับผู้ที่ยังคัดกรองแล้วแข็งแรงดี ไม่มีอาการ ตามนี่ค่ะ นอกจากในแง่ของการกักกันในเรื่องของการรอเตียงแล้วนี่ เราก็เน้นย้ำนะคะ ว่าระหว่างที่ท่านรอการจัดสรรเตียงนี่ ท่านอาจจะต้องประเมินสุขภาพของท่านด้วย หลายครั้งนี่นะคะ เราเห็นว่าผู้ที่รอเตียงนี่มีอาการทรุดลงนะคะ ดังนั้น ในหลาย ๆ หน่วยงานตอนนี้ก็ออกมาตรการค่ะ ว่าถ้าต้องรออยู่บ้านนี่ ต้องมีการวัดอุณหภูมิ มีการประเมินว่ามีไอไหม ยังแข็งแรงดี วันที่ 2 มีอาการเหนื่อยหอบหรือไม่ ในหลาย ๆ โรงเรียนแพทย์และในกระทรวงสาธารณสุขนะคะ ก็ออกมาตรการว่า ก็มีออกกำลังกายเบา ๆ นะคะ อย่างเช่น การ6 นาทีเป็นการที่ประเมินตัวเอง มีการเฝ้าระวัง หากมีอาการเปลี่ยนแปลงท่านต้องรีบรายงาน โรงพยาบาลที่ท่านได้รับการติดต่อค่ะ ในส่วนของการที่รอการจัดสรรเตียงในตอนนี้นี่นะคะ ก็ต้องยอมรับว่ามีหลายสายนะคะ ได้มีการเสนอมาว่า เบอร์โทรศัพท์ได้มีการประกาศไว้นี่ โทร. ไปแล้วนี่ไม่มีผู้รับสายต้องรอเป็นระยะเวลานาน อันนี้นี่เห็นใจท่านจริง ๆ นะคะ แต่ก็เห็นใจบุคลากรที่พยายามที่จะบริหารจัดการเตียงเหมือนกันค่ะ ตอนนี้ต้องยอมรับค่ะ ว่าตอนนี้นี่คู่สายนี่ได้รับการโทรศัพท์ 1,000 ต่อวัน แต่อย่างไรก็ตามค่ะ ก็เข้าใจในความเดือดร้อนของพี่น้องประชาชน ที่มีการเจ็บป่วย กำลังต้องการเตียง ก็ขอบคุณข้อเสนอแนะที่เข้ามานะคะ ท่านอาจจะเสนอเข้ามาโดยตรงทาง ศบค. ไปที่ กทม. กระทรวงสาธารณสุข หรือไปทางสื่อมวลชน ขอบคุณทุกฝ่ายเลยค่ะ สื่อมวลชนก็ถือได้ว่าเป็นกระบอกเสียงนะคะ บางครั้งนี่เราขอน้อมรับระคะ อาจจะมีการตำหนิ ติเตียนนิดหน่อยอันนี้ถือว่าท่านช่วยรายงานมา ทางกระทรวงสาธารณสุขรับเอาไปปฏิบัตินะคะ แล้วก็ร่วมพยายามจัดสรรให้ถูกต้องค่ะ ในส่วนของการรอเตียงนะคะ ทางกรมควบคุมโรคก็ฝากมานิดหนึ่งค่ะ ว่าขณะที่ท่านไปตรวจ ขอให้ท่านเก็บเอกสาร หลักฐานผลตรวจ เพื่อที่เวลที่เจ้าหน้าที่ติดต่อกลับไปนี่นะคะ มีข้อมูลยืนยันการติดเชื้อด้วยค่ะ เพราะว่าบางสายโทรศัพท์มาแต่ว่าถามว่าตรวจที่ไหน มีเอกสาร อาจจะเรียกเป็นซีเรียลนัมเบอร์การตรวจ ได้รายงานอย่างไร ตรงนี้นี่ อยากให้ท่านเตรียมหลักฐาน เพื่อที่จะให้ข้อมูลกับเจ้าหน้าที่ได้ประสานเร็วที่สุดด้วยนะคะ หากท่านโทร. แล้วยังไม่ได้เตียงภายใน 1-2 วันนะคะ จากการโทร. 1669 ขอให้โทร. ไปที่ 1330 นะคะ จากนั้นระหว่างรอเตียงขอให้ท่านโทร. ที่ 1668 ขอรับแนวทางมาตรการการปฏิบัติตัวระหว่างรอเตียง ขอย้ำนะคะ ว่าท่านเข้าสู่กระบวนการดูแลของภาครัฐ ของกระทรวงสาธารณสุข เพราะว่าหลายท่านฟังข่าวในเรื่องของ Home Isolation ว่าท่านสามารถที่จะดูแลตัวเองอยู่ที่บ้านได้ ตรงนี้ทาง สุขก็เน้นย้ำนะคะ ว่าระหว่างรอเตียงเพื่อให้ท่านมีความปลอดภัยและลดการแพร่เชื้อไปยังคนรอบข้างนะคะ รวมทั้งข้อ 4 สำคัญมากค่ะ ถ้าท่านอยู่ระหว่างรอเตียง เหนื่อยหอบ หรือถ่ายเหลวเป็นระยะที่เราพบได้บ่อยในระยะนี้นะคะ โทร. 1669 อันนี้ในส่วนของ กทม. ก็จะมีศูนย์เอราวัณที่ช่วยเหลือฉุกเฉินนะคะ และสิ่งสำคัญนะคะ ทางกรมควบคุมโรค ก็เน้นย้ำค่ะ ว่าการประเมินตัวเองของท่านสำคัญมาก ขอให้ท่านเข้าไปที่ Line Official</w:t>
      </w:r>
      <w:r>
        <w:t xml:space="preserve"> </w:t>
      </w:r>
      <w:r>
        <w:t xml:space="preserve">@sabaideebot</w:t>
      </w:r>
      <w:r>
        <w:t xml:space="preserve"> </w:t>
      </w:r>
      <w:r>
        <w:t xml:space="preserve">ก็จะถือได้ว่าเป็นการร่วมกันดูแลผู้ป่วยที่พบมากในตอนนี้นะคะ ป่วยแล้วจะนำเขาเข้าสู่ระบบให้อย่างเร็วที่สุดนะคะ และพยายามที่จะดูแลให้ท่านปลอดภัย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21 เม.ย. 64)</dc:title>
  <dc:creator/>
  <cp:keywords/>
  <dcterms:created xsi:type="dcterms:W3CDTF">2021-04-21T05:33:44Z</dcterms:created>
  <dcterms:modified xsi:type="dcterms:W3CDTF">2021-04-21T05:3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1 เมษายน 2564 เวลา 11.10 น.</vt:lpwstr>
  </property>
  <property fmtid="{D5CDD505-2E9C-101B-9397-08002B2CF9AE}" pid="3" name="subtitle">
    <vt:lpwstr/>
  </property>
</Properties>
</file>